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77F2" w:rsidRPr="00B36ACA" w:rsidRDefault="00517CD6" w:rsidP="002E34CC">
      <w:pPr>
        <w:jc w:val="center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B36ACA">
        <w:rPr>
          <w:rStyle w:val="tlid-translation"/>
          <w:rFonts w:asciiTheme="majorBidi" w:hAnsiTheme="majorBidi" w:cs="B Nazanin"/>
          <w:b/>
          <w:bCs/>
          <w:sz w:val="24"/>
          <w:szCs w:val="24"/>
          <w:rtl/>
        </w:rPr>
        <w:t>چک لیست</w:t>
      </w:r>
      <w:r w:rsidRPr="00B36ACA">
        <w:rPr>
          <w:rStyle w:val="tlid-translation"/>
          <w:rFonts w:asciiTheme="majorBidi" w:hAnsiTheme="majorBidi" w:cs="B Nazanin"/>
          <w:b/>
          <w:bCs/>
          <w:sz w:val="24"/>
          <w:szCs w:val="24"/>
        </w:rPr>
        <w:t xml:space="preserve"> REMARK </w:t>
      </w:r>
      <w:r w:rsidRPr="00B36ACA">
        <w:rPr>
          <w:rStyle w:val="tlid-translation"/>
          <w:rFonts w:asciiTheme="majorBidi" w:hAnsiTheme="majorBidi" w:cs="B Nazanin"/>
          <w:b/>
          <w:bCs/>
          <w:sz w:val="24"/>
          <w:szCs w:val="24"/>
          <w:rtl/>
        </w:rPr>
        <w:t xml:space="preserve">برای </w:t>
      </w:r>
      <w:r w:rsidR="00F84A88" w:rsidRPr="00B36ACA">
        <w:rPr>
          <w:rStyle w:val="tlid-translation"/>
          <w:rFonts w:asciiTheme="majorBidi" w:hAnsiTheme="majorBidi" w:cs="B Nazanin" w:hint="cs"/>
          <w:b/>
          <w:bCs/>
          <w:sz w:val="24"/>
          <w:szCs w:val="24"/>
          <w:rtl/>
        </w:rPr>
        <w:t xml:space="preserve">گزارش </w:t>
      </w:r>
      <w:r w:rsidRPr="00B36ACA">
        <w:rPr>
          <w:rStyle w:val="tlid-translation"/>
          <w:rFonts w:asciiTheme="majorBidi" w:hAnsiTheme="majorBidi" w:cs="B Nazanin"/>
          <w:b/>
          <w:bCs/>
          <w:sz w:val="24"/>
          <w:szCs w:val="24"/>
          <w:rtl/>
        </w:rPr>
        <w:t xml:space="preserve">مطالعات پیش آگهی </w:t>
      </w:r>
      <w:r w:rsidR="002E34CC" w:rsidRPr="00B36ACA">
        <w:rPr>
          <w:rStyle w:val="tlid-translation"/>
          <w:rFonts w:asciiTheme="majorBidi" w:hAnsiTheme="majorBidi" w:cs="B Nazanin" w:hint="cs"/>
          <w:b/>
          <w:bCs/>
          <w:sz w:val="24"/>
          <w:szCs w:val="24"/>
          <w:rtl/>
        </w:rPr>
        <w:t>و تشخیصی عوامل ایجاد کننده تومور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97"/>
        <w:gridCol w:w="950"/>
        <w:gridCol w:w="6173"/>
        <w:gridCol w:w="1293"/>
      </w:tblGrid>
      <w:tr w:rsidR="00517CD6" w:rsidRPr="0026014A" w:rsidTr="00517CD6">
        <w:trPr>
          <w:trHeight w:val="614"/>
        </w:trPr>
        <w:tc>
          <w:tcPr>
            <w:tcW w:w="1384" w:type="dxa"/>
            <w:shd w:val="clear" w:color="auto" w:fill="FF0000"/>
          </w:tcPr>
          <w:p w:rsidR="00517CD6" w:rsidRPr="0026014A" w:rsidRDefault="00517CD6" w:rsidP="00517CD6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بخش / موضوع</w:t>
            </w:r>
          </w:p>
        </w:tc>
        <w:tc>
          <w:tcPr>
            <w:tcW w:w="992" w:type="dxa"/>
            <w:shd w:val="clear" w:color="auto" w:fill="FF0000"/>
          </w:tcPr>
          <w:p w:rsidR="00517CD6" w:rsidRPr="0026014A" w:rsidRDefault="00517CD6" w:rsidP="00517CD6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ماره مورد</w:t>
            </w:r>
          </w:p>
        </w:tc>
        <w:tc>
          <w:tcPr>
            <w:tcW w:w="7088" w:type="dxa"/>
            <w:shd w:val="clear" w:color="auto" w:fill="FF0000"/>
          </w:tcPr>
          <w:p w:rsidR="00517CD6" w:rsidRPr="0026014A" w:rsidRDefault="00517CD6" w:rsidP="00517CD6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ماره چک لیست</w:t>
            </w:r>
          </w:p>
        </w:tc>
        <w:tc>
          <w:tcPr>
            <w:tcW w:w="1384" w:type="dxa"/>
            <w:shd w:val="clear" w:color="auto" w:fill="FF0000"/>
          </w:tcPr>
          <w:p w:rsidR="00517CD6" w:rsidRPr="0026014A" w:rsidRDefault="00517CD6" w:rsidP="00517CD6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گزارش شده در صفحه شماره</w:t>
            </w:r>
          </w:p>
        </w:tc>
      </w:tr>
      <w:tr w:rsidR="00517CD6" w:rsidRPr="0026014A" w:rsidTr="00517CD6">
        <w:tc>
          <w:tcPr>
            <w:tcW w:w="9464" w:type="dxa"/>
            <w:gridSpan w:val="3"/>
            <w:shd w:val="clear" w:color="auto" w:fill="FFFFFF" w:themeFill="background1"/>
          </w:tcPr>
          <w:p w:rsidR="00517CD6" w:rsidRPr="0026014A" w:rsidRDefault="00517CD6" w:rsidP="00517CD6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قدمه</w:t>
            </w:r>
          </w:p>
        </w:tc>
        <w:tc>
          <w:tcPr>
            <w:tcW w:w="1384" w:type="dxa"/>
            <w:shd w:val="clear" w:color="auto" w:fill="FFFFFF" w:themeFill="background1"/>
          </w:tcPr>
          <w:p w:rsidR="00517CD6" w:rsidRPr="0026014A" w:rsidRDefault="00517CD6" w:rsidP="00517CD6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517CD6" w:rsidRPr="0026014A" w:rsidTr="00517CD6">
        <w:tc>
          <w:tcPr>
            <w:tcW w:w="1384" w:type="dxa"/>
            <w:shd w:val="clear" w:color="auto" w:fill="FFFFFF" w:themeFill="background1"/>
          </w:tcPr>
          <w:p w:rsidR="00517CD6" w:rsidRPr="0026014A" w:rsidRDefault="00517CD6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17CD6" w:rsidRPr="0026014A" w:rsidRDefault="00517CD6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7088" w:type="dxa"/>
            <w:shd w:val="clear" w:color="auto" w:fill="FFFFFF" w:themeFill="background1"/>
          </w:tcPr>
          <w:p w:rsidR="00517CD6" w:rsidRPr="0026014A" w:rsidRDefault="00517CD6" w:rsidP="00A154E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="00AD1305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هداف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ون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517CD6" w:rsidRPr="0026014A" w:rsidRDefault="00517CD6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42733A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واد و روش ها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42733A" w:rsidP="0042733A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یماران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42733A" w:rsidP="00AD1305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صوصی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ترک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نبع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رو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روج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یاف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صادف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بت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انو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  <w:r w:rsidR="00D34466"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42733A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خصوصیات نمونه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نوع مواد بیولوژیکی مورد استفاده (شامل نمونه های کنترل) و روش های نگهداری و ذخیره سازی را شرح دهید</w:t>
            </w:r>
            <w:r w:rsidRPr="0026014A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7A236C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alt-edited"/>
                <w:rFonts w:cs="B Nazanin"/>
                <w:b/>
                <w:bCs/>
                <w:sz w:val="24"/>
                <w:szCs w:val="24"/>
                <w:rtl/>
              </w:rPr>
              <w:t xml:space="preserve">روش </w:t>
            </w:r>
            <w:r w:rsidRPr="0026014A">
              <w:rPr>
                <w:rStyle w:val="alt-edited"/>
                <w:rFonts w:cs="B Nazanin" w:hint="cs"/>
                <w:b/>
                <w:bCs/>
                <w:sz w:val="24"/>
                <w:szCs w:val="24"/>
                <w:rtl/>
              </w:rPr>
              <w:t xml:space="preserve">های </w:t>
            </w:r>
            <w:r w:rsidRPr="0026014A">
              <w:rPr>
                <w:rStyle w:val="alt-edited"/>
                <w:rFonts w:cs="B Nazanin"/>
                <w:b/>
                <w:bCs/>
                <w:sz w:val="24"/>
                <w:szCs w:val="24"/>
                <w:rtl/>
              </w:rPr>
              <w:t>سنجش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7A236C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زمو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روتک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قیق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اکن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ن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ا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ی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اح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تر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یفیت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ابلی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کثیر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م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نج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م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روتک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فرنس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زمو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قط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ایا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و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یر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ورساز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ی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42733A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7A236C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مینطو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ین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ذشت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ین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طبق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ند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طبیق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و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زما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ای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و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زم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وسط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ی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336E22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cs="B Nazanin"/>
                <w:sz w:val="24"/>
                <w:szCs w:val="24"/>
                <w:rtl/>
              </w:rPr>
              <w:t>دقیقا تمام نکات بالینی بررسی شده را تعریف کنید</w:t>
            </w:r>
            <w:r w:rsidRPr="0026014A">
              <w:rPr>
                <w:rStyle w:val="tlid-translation"/>
                <w:rFonts w:cs="B Nazanin"/>
                <w:sz w:val="24"/>
                <w:szCs w:val="24"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42733A">
        <w:tc>
          <w:tcPr>
            <w:tcW w:w="1384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088" w:type="dxa"/>
          </w:tcPr>
          <w:p w:rsidR="0042733A" w:rsidRPr="0026014A" w:rsidRDefault="00336E22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اندید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بتد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رارگی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د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لی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42733A">
        <w:tc>
          <w:tcPr>
            <w:tcW w:w="1384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7088" w:type="dxa"/>
          </w:tcPr>
          <w:p w:rsidR="0042733A" w:rsidRPr="0026014A" w:rsidRDefault="00336E22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صورت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شخی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طراح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نطق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مینطو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در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دف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</w:t>
            </w:r>
            <w:r w:rsidR="00AD1305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336E22" w:rsidP="005F0253">
            <w:pPr>
              <w:tabs>
                <w:tab w:val="left" w:pos="0"/>
              </w:tabs>
              <w:jc w:val="both"/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روش تجزیه و تحلیل آماری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336E22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مار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زئی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رای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ا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مسائ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د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از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چگونگ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زبی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د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سیدگ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فت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CE19ED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چگون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قاد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سیدگ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؛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ناس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ز</w:t>
            </w:r>
            <w:r w:rsidR="00D32160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42733A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ایج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42733A" w:rsidRPr="0026014A" w:rsidRDefault="00CE19E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ده ها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CE19ED" w:rsidP="00D32160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ری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طو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مک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ف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لا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ذف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  <w:r w:rsidRPr="0026014A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طو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اص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ک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ل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وادث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CE19ED" w:rsidP="00D34466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زيع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يژگي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عي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ناختي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نس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يرهاي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D34466"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گه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اندا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يژ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يماري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مور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قادي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م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  <w:p w:rsidR="00AC515D" w:rsidRPr="0026014A" w:rsidRDefault="00AC515D" w:rsidP="00D34466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AC515D" w:rsidRPr="0026014A" w:rsidRDefault="00D34466" w:rsidP="00AC515D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Style w:val="tlid-translation"/>
                <w:rFonts w:cs="B Nazanin"/>
                <w:b/>
                <w:bCs/>
                <w:sz w:val="24"/>
                <w:szCs w:val="24"/>
                <w:rtl/>
              </w:rPr>
              <w:t>تجزیه و تحلیل و ارائه</w:t>
            </w:r>
          </w:p>
          <w:p w:rsidR="00AC515D" w:rsidRPr="0026014A" w:rsidRDefault="00AC515D" w:rsidP="005F0253">
            <w:pPr>
              <w:tabs>
                <w:tab w:val="left" w:pos="0"/>
              </w:tabs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D34466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بط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گه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اندا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1932B0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ک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ن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بط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حتما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ق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س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رجیح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شابه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مو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قا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طرح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اپل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-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ا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42733A">
        <w:tc>
          <w:tcPr>
            <w:tcW w:w="1384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7088" w:type="dxa"/>
          </w:tcPr>
          <w:p w:rsidR="0042733A" w:rsidRPr="0026014A" w:rsidRDefault="001932B0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چ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لید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واص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د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هایی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ی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د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42733A">
        <w:tc>
          <w:tcPr>
            <w:tcW w:w="1384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7088" w:type="dxa"/>
          </w:tcPr>
          <w:p w:rsidR="0042733A" w:rsidRPr="0026014A" w:rsidRDefault="00CA2BFE" w:rsidP="00B05B39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ی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ثر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 ب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واص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شان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گه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ستاندا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ام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صرف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همی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مار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bookmarkStart w:id="0" w:name="_GoBack"/>
            <w:bookmarkEnd w:id="0"/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42733A">
        <w:tc>
          <w:tcPr>
            <w:tcW w:w="1384" w:type="dxa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7088" w:type="dxa"/>
          </w:tcPr>
          <w:p w:rsidR="0042733A" w:rsidRPr="0026014A" w:rsidRDefault="00CA2BFE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یشتر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ظ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حساسی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عتبا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و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9464" w:type="dxa"/>
            <w:gridSpan w:val="3"/>
            <w:shd w:val="clear" w:color="auto" w:fill="FFFFFF" w:themeFill="background1"/>
          </w:tcPr>
          <w:p w:rsidR="00CA2BFE" w:rsidRPr="0026014A" w:rsidRDefault="00CA2BFE" w:rsidP="00CA2BFE">
            <w:pPr>
              <w:bidi w:val="0"/>
              <w:jc w:val="right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</w:rPr>
            </w:pPr>
            <w:r w:rsidRPr="0026014A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t>بحث</w:t>
            </w:r>
          </w:p>
          <w:p w:rsidR="0042733A" w:rsidRPr="0026014A" w:rsidRDefault="0042733A" w:rsidP="00CA2BFE">
            <w:pPr>
              <w:tabs>
                <w:tab w:val="left" w:pos="0"/>
              </w:tabs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42733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9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CA2BFE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چارچوب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سا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رتبط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ربار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ی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فسی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42733A" w:rsidRPr="0026014A" w:rsidTr="005F0253"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42733A" w:rsidRPr="0026014A" w:rsidRDefault="0042733A" w:rsidP="005F025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7088" w:type="dxa"/>
            <w:shd w:val="clear" w:color="auto" w:fill="FFFFFF" w:themeFill="background1"/>
          </w:tcPr>
          <w:p w:rsidR="0042733A" w:rsidRPr="0026014A" w:rsidRDefault="00CA2BFE" w:rsidP="005F0253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ه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ات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آینده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ارزش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الینی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26014A">
              <w:rPr>
                <w:rFonts w:asciiTheme="majorBidi" w:hAnsiTheme="majorBidi" w:cs="B Nazanin" w:hint="cs"/>
                <w:sz w:val="24"/>
                <w:szCs w:val="24"/>
                <w:rtl/>
              </w:rPr>
              <w:t>دهید</w:t>
            </w:r>
            <w:r w:rsidRPr="0026014A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384" w:type="dxa"/>
            <w:shd w:val="clear" w:color="auto" w:fill="FFFFFF" w:themeFill="background1"/>
          </w:tcPr>
          <w:p w:rsidR="0042733A" w:rsidRPr="0026014A" w:rsidRDefault="0042733A" w:rsidP="005F025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517CD6" w:rsidRPr="0026014A" w:rsidRDefault="00517CD6" w:rsidP="0042733A">
      <w:pPr>
        <w:jc w:val="center"/>
        <w:rPr>
          <w:rFonts w:asciiTheme="majorBidi" w:hAnsiTheme="majorBidi" w:cs="B Nazanin"/>
          <w:b/>
          <w:bCs/>
          <w:sz w:val="24"/>
          <w:szCs w:val="24"/>
        </w:rPr>
      </w:pPr>
    </w:p>
    <w:sectPr w:rsidR="00517CD6" w:rsidRPr="0026014A" w:rsidSect="00AC515D">
      <w:pgSz w:w="11906" w:h="16838"/>
      <w:pgMar w:top="1135" w:right="1416" w:bottom="1276" w:left="993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s7A0BEJjAwtjEyUdpeDU4uLM/DyQAuNaAPxvoo8sAAAA"/>
  </w:docVars>
  <w:rsids>
    <w:rsidRoot w:val="00517CD6"/>
    <w:rsid w:val="001932B0"/>
    <w:rsid w:val="0026014A"/>
    <w:rsid w:val="002E34CC"/>
    <w:rsid w:val="00336E22"/>
    <w:rsid w:val="0042733A"/>
    <w:rsid w:val="00517CD6"/>
    <w:rsid w:val="007A236C"/>
    <w:rsid w:val="00A154E9"/>
    <w:rsid w:val="00AC515D"/>
    <w:rsid w:val="00AD1305"/>
    <w:rsid w:val="00B05B39"/>
    <w:rsid w:val="00B36ACA"/>
    <w:rsid w:val="00C07556"/>
    <w:rsid w:val="00C52849"/>
    <w:rsid w:val="00CA2BFE"/>
    <w:rsid w:val="00CE19ED"/>
    <w:rsid w:val="00D157C7"/>
    <w:rsid w:val="00D32160"/>
    <w:rsid w:val="00D34466"/>
    <w:rsid w:val="00E777F2"/>
    <w:rsid w:val="00F84A88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EDBB6EE-F49D-402D-8FAD-2C457AB1F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84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517CD6"/>
  </w:style>
  <w:style w:type="table" w:styleId="TableGrid">
    <w:name w:val="Table Grid"/>
    <w:basedOn w:val="TableNormal"/>
    <w:uiPriority w:val="59"/>
    <w:rsid w:val="00517CD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lt-edited">
    <w:name w:val="alt-edited"/>
    <w:basedOn w:val="DefaultParagraphFont"/>
    <w:rsid w:val="007A2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3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8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9976E-F335-49AD-ABDB-C02399BB6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11</cp:revision>
  <dcterms:created xsi:type="dcterms:W3CDTF">2018-12-05T05:29:00Z</dcterms:created>
  <dcterms:modified xsi:type="dcterms:W3CDTF">2018-12-22T04:49:00Z</dcterms:modified>
</cp:coreProperties>
</file>